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29C9A" w14:textId="77777777" w:rsidR="002B7FC9" w:rsidRPr="00256273" w:rsidRDefault="00166454">
      <w:pPr>
        <w:widowControl w:val="0"/>
        <w:pBdr>
          <w:top w:val="nil"/>
          <w:left w:val="nil"/>
          <w:bottom w:val="nil"/>
          <w:right w:val="nil"/>
          <w:between w:val="nil"/>
        </w:pBdr>
        <w:spacing w:after="120" w:line="360" w:lineRule="auto"/>
        <w:rPr>
          <w:b/>
          <w:color w:val="65C4D8"/>
          <w:sz w:val="24"/>
          <w:szCs w:val="24"/>
        </w:rPr>
      </w:pPr>
      <w:r w:rsidRPr="00256273">
        <w:rPr>
          <w:b/>
          <w:color w:val="65C4D8"/>
          <w:sz w:val="24"/>
          <w:szCs w:val="24"/>
        </w:rPr>
        <w:t>Verpflichtung für den Jüngerschaftskreis</w:t>
      </w:r>
    </w:p>
    <w:p w14:paraId="65EEA014" w14:textId="77777777" w:rsidR="002B7FC9" w:rsidRPr="00D354A3" w:rsidRDefault="00166454">
      <w:pPr>
        <w:pBdr>
          <w:top w:val="nil"/>
          <w:left w:val="nil"/>
          <w:bottom w:val="nil"/>
          <w:right w:val="nil"/>
          <w:between w:val="nil"/>
        </w:pBdr>
        <w:spacing w:after="120" w:line="264" w:lineRule="auto"/>
        <w:jc w:val="both"/>
        <w:rPr>
          <w:color w:val="000000"/>
          <w:sz w:val="20"/>
          <w:szCs w:val="20"/>
        </w:rPr>
      </w:pPr>
      <w:r w:rsidRPr="00D354A3">
        <w:rPr>
          <w:color w:val="000000"/>
          <w:sz w:val="20"/>
          <w:szCs w:val="20"/>
        </w:rPr>
        <w:t>Ich nehme an diesem Jüngerschaftskreis in der Erwartung teil, dass Gott diese Zeit benutzen wird, um mich in meinem Glauben an Jesus Christus wachsen zu lassen und dadurch mein Leben zu verändern. Mir ist bewusst, dass unser Jüngerschaftskreis davon lebt, dass jeder verbindlich mitmacht. Das möchte ich gerne tun und verpflichte mich zu folgenden Punkten:</w:t>
      </w:r>
    </w:p>
    <w:p w14:paraId="0E7FFAD5" w14:textId="77777777" w:rsidR="002B7FC9" w:rsidRPr="00D354A3" w:rsidRDefault="00166454">
      <w:pPr>
        <w:numPr>
          <w:ilvl w:val="0"/>
          <w:numId w:val="17"/>
        </w:numPr>
        <w:spacing w:after="100" w:line="276" w:lineRule="auto"/>
        <w:jc w:val="both"/>
        <w:rPr>
          <w:sz w:val="20"/>
          <w:szCs w:val="20"/>
        </w:rPr>
      </w:pPr>
      <w:r w:rsidRPr="00D354A3">
        <w:rPr>
          <w:sz w:val="20"/>
          <w:szCs w:val="20"/>
        </w:rPr>
        <w:t xml:space="preserve">Ich werde an den wöchentlichen </w:t>
      </w:r>
      <w:proofErr w:type="spellStart"/>
      <w:r w:rsidRPr="00D354A3">
        <w:rPr>
          <w:sz w:val="20"/>
          <w:szCs w:val="20"/>
        </w:rPr>
        <w:t>Jüngerschaftstreffen</w:t>
      </w:r>
      <w:proofErr w:type="spellEnd"/>
      <w:r w:rsidRPr="00D354A3">
        <w:rPr>
          <w:sz w:val="20"/>
          <w:szCs w:val="20"/>
        </w:rPr>
        <w:t xml:space="preserve"> teilnehmen, es sei denn, ich werde durch Krankheit oder zwingende Umstände daran gehindert. </w:t>
      </w:r>
    </w:p>
    <w:p w14:paraId="5EC66F81" w14:textId="77777777" w:rsidR="002B7FC9" w:rsidRPr="00D354A3" w:rsidRDefault="00166454">
      <w:pPr>
        <w:numPr>
          <w:ilvl w:val="0"/>
          <w:numId w:val="17"/>
        </w:numPr>
        <w:spacing w:after="100" w:line="276" w:lineRule="auto"/>
        <w:jc w:val="both"/>
        <w:rPr>
          <w:sz w:val="20"/>
          <w:szCs w:val="20"/>
        </w:rPr>
      </w:pPr>
      <w:r w:rsidRPr="00D354A3">
        <w:rPr>
          <w:sz w:val="20"/>
          <w:szCs w:val="20"/>
        </w:rPr>
        <w:t xml:space="preserve">Ich werde jede Woche gewissenhaft das Thema gründlich vorbereiten und die Aufgaben erledigen, um mit dazu beizutragen, dass wir miteinander möglichst viel aus dem Thema herausholen. </w:t>
      </w:r>
    </w:p>
    <w:p w14:paraId="7DB0958E" w14:textId="77777777" w:rsidR="002B7FC9" w:rsidRPr="00D354A3" w:rsidRDefault="00166454">
      <w:pPr>
        <w:numPr>
          <w:ilvl w:val="0"/>
          <w:numId w:val="17"/>
        </w:numPr>
        <w:spacing w:after="100" w:line="276" w:lineRule="auto"/>
        <w:jc w:val="both"/>
        <w:rPr>
          <w:sz w:val="20"/>
          <w:szCs w:val="20"/>
        </w:rPr>
      </w:pPr>
      <w:r w:rsidRPr="00D354A3">
        <w:rPr>
          <w:sz w:val="20"/>
          <w:szCs w:val="20"/>
        </w:rPr>
        <w:t>Ich verpflichte mich dazu, die wöchentlichen Merkverse pünktlich zu lernen und zu wiederholen.</w:t>
      </w:r>
    </w:p>
    <w:p w14:paraId="7A6665CA" w14:textId="77777777" w:rsidR="002B7FC9" w:rsidRPr="00D354A3" w:rsidRDefault="00166454">
      <w:pPr>
        <w:numPr>
          <w:ilvl w:val="0"/>
          <w:numId w:val="17"/>
        </w:numPr>
        <w:spacing w:after="100" w:line="276" w:lineRule="auto"/>
        <w:jc w:val="both"/>
        <w:rPr>
          <w:sz w:val="20"/>
          <w:szCs w:val="20"/>
        </w:rPr>
      </w:pPr>
      <w:r w:rsidRPr="00D354A3">
        <w:rPr>
          <w:sz w:val="20"/>
          <w:szCs w:val="20"/>
        </w:rPr>
        <w:t>Ich möchte lernen, Menschen zu Jesus zu führen. Darum werde ich die Missionsimpulse ernstnehmen und in meinem Alltag umsetzen.</w:t>
      </w:r>
    </w:p>
    <w:p w14:paraId="455BE44D" w14:textId="77777777" w:rsidR="002B7FC9" w:rsidRPr="00D354A3" w:rsidRDefault="00166454">
      <w:pPr>
        <w:numPr>
          <w:ilvl w:val="0"/>
          <w:numId w:val="17"/>
        </w:numPr>
        <w:spacing w:after="100" w:line="276" w:lineRule="auto"/>
        <w:jc w:val="both"/>
        <w:rPr>
          <w:sz w:val="20"/>
          <w:szCs w:val="20"/>
        </w:rPr>
      </w:pPr>
      <w:r w:rsidRPr="00D354A3">
        <w:rPr>
          <w:sz w:val="20"/>
          <w:szCs w:val="20"/>
        </w:rPr>
        <w:t xml:space="preserve">Durch aktive Mitarbeit, Offenheit, Ehrlichkeit und Vertraulichkeit werde ich dazu beitragen, dass wir durch unsere </w:t>
      </w:r>
      <w:proofErr w:type="spellStart"/>
      <w:r w:rsidRPr="00D354A3">
        <w:rPr>
          <w:sz w:val="20"/>
          <w:szCs w:val="20"/>
        </w:rPr>
        <w:t>Jüngerschaftstreffen</w:t>
      </w:r>
      <w:proofErr w:type="spellEnd"/>
      <w:r w:rsidRPr="00D354A3">
        <w:rPr>
          <w:sz w:val="20"/>
          <w:szCs w:val="20"/>
        </w:rPr>
        <w:t xml:space="preserve"> unsere Ziele erreichen.</w:t>
      </w:r>
    </w:p>
    <w:p w14:paraId="715249CB" w14:textId="77777777" w:rsidR="002B7FC9" w:rsidRPr="00D354A3" w:rsidRDefault="002B7FC9">
      <w:pPr>
        <w:spacing w:after="0" w:line="276" w:lineRule="auto"/>
        <w:rPr>
          <w:sz w:val="20"/>
          <w:szCs w:val="20"/>
        </w:rPr>
      </w:pPr>
    </w:p>
    <w:p w14:paraId="5486744A" w14:textId="7232BB1C" w:rsidR="00166454" w:rsidRDefault="00166454" w:rsidP="00864635">
      <w:pPr>
        <w:spacing w:after="0" w:line="276" w:lineRule="auto"/>
        <w:rPr>
          <w:sz w:val="20"/>
          <w:szCs w:val="20"/>
        </w:rPr>
      </w:pPr>
      <w:r w:rsidRPr="00D354A3">
        <w:rPr>
          <w:sz w:val="20"/>
          <w:szCs w:val="20"/>
        </w:rPr>
        <w:t>Mir ist klar, dass diese Verpflichtungen nicht allein gegenüber mir selbst und der Gruppe gelten, sondern vor allem gegenüber Gott. Ich werde mein Bestes geben, um mit Gottes Hilfe diese Punkte einzuhalten.</w:t>
      </w:r>
    </w:p>
    <w:p w14:paraId="1F410D25" w14:textId="1DA2148B" w:rsidR="00864635" w:rsidRDefault="00864635" w:rsidP="00864635">
      <w:pPr>
        <w:spacing w:after="0" w:line="276" w:lineRule="auto"/>
        <w:rPr>
          <w:sz w:val="20"/>
          <w:szCs w:val="20"/>
        </w:rPr>
      </w:pPr>
    </w:p>
    <w:p w14:paraId="6DFAD2A3" w14:textId="17D8EF0A" w:rsidR="00864635" w:rsidRDefault="00864635" w:rsidP="00864635">
      <w:pPr>
        <w:spacing w:after="0" w:line="276" w:lineRule="auto"/>
        <w:rPr>
          <w:sz w:val="20"/>
          <w:szCs w:val="20"/>
        </w:rPr>
      </w:pPr>
    </w:p>
    <w:p w14:paraId="785708A7" w14:textId="77777777" w:rsidR="00864635" w:rsidRDefault="00864635" w:rsidP="00864635">
      <w:pPr>
        <w:spacing w:after="0" w:line="276" w:lineRule="auto"/>
        <w:rPr>
          <w:sz w:val="20"/>
          <w:szCs w:val="20"/>
        </w:rPr>
      </w:pPr>
    </w:p>
    <w:p w14:paraId="3A9758B9" w14:textId="18FC0859" w:rsidR="00864635" w:rsidRPr="00864635" w:rsidRDefault="00864635" w:rsidP="00864635">
      <w:pPr>
        <w:spacing w:after="0" w:line="276" w:lineRule="auto"/>
        <w:rPr>
          <w:sz w:val="20"/>
          <w:szCs w:val="20"/>
        </w:rPr>
      </w:pPr>
      <w:r>
        <w:rPr>
          <w:sz w:val="20"/>
          <w:szCs w:val="20"/>
        </w:rPr>
        <w:t xml:space="preserve">Datum und Unterschrift </w:t>
      </w:r>
    </w:p>
    <w:p w14:paraId="45282A9A" w14:textId="52BF4049" w:rsidR="001D72D3" w:rsidRDefault="001D72D3" w:rsidP="00166454">
      <w:pPr>
        <w:rPr>
          <w:b/>
          <w:color w:val="2EB2C2"/>
          <w:sz w:val="24"/>
          <w:szCs w:val="24"/>
        </w:rPr>
      </w:pPr>
    </w:p>
    <w:sectPr w:rsidR="001D72D3">
      <w:headerReference w:type="default" r:id="rId7"/>
      <w:footerReference w:type="default" r:id="rId8"/>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AAE16" w14:textId="77777777" w:rsidR="00236CC0" w:rsidRDefault="00236CC0" w:rsidP="001D72D3">
      <w:pPr>
        <w:spacing w:after="0" w:line="240" w:lineRule="auto"/>
      </w:pPr>
      <w:r>
        <w:separator/>
      </w:r>
    </w:p>
  </w:endnote>
  <w:endnote w:type="continuationSeparator" w:id="0">
    <w:p w14:paraId="619FC2BD" w14:textId="77777777" w:rsidR="00236CC0" w:rsidRDefault="00236CC0" w:rsidP="001D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41575"/>
      <w:docPartObj>
        <w:docPartGallery w:val="Page Numbers (Bottom of Page)"/>
        <w:docPartUnique/>
      </w:docPartObj>
    </w:sdtPr>
    <w:sdtEndPr/>
    <w:sdtContent>
      <w:p w14:paraId="57D5D459" w14:textId="77777777" w:rsidR="004904EE" w:rsidRDefault="004904EE">
        <w:pPr>
          <w:pStyle w:val="Fuzeile"/>
          <w:jc w:val="right"/>
        </w:pPr>
        <w:r>
          <w:fldChar w:fldCharType="begin"/>
        </w:r>
        <w:r>
          <w:instrText>PAGE   \* MERGEFORMAT</w:instrText>
        </w:r>
        <w:r>
          <w:fldChar w:fldCharType="separate"/>
        </w:r>
        <w:r>
          <w:t>2</w:t>
        </w:r>
        <w:r>
          <w:fldChar w:fldCharType="end"/>
        </w:r>
      </w:p>
    </w:sdtContent>
  </w:sdt>
  <w:p w14:paraId="4140440E" w14:textId="77777777" w:rsidR="004904EE" w:rsidRDefault="004904E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1BF34" w14:textId="77777777" w:rsidR="00236CC0" w:rsidRDefault="00236CC0" w:rsidP="001D72D3">
      <w:pPr>
        <w:spacing w:after="0" w:line="240" w:lineRule="auto"/>
      </w:pPr>
      <w:r>
        <w:separator/>
      </w:r>
    </w:p>
  </w:footnote>
  <w:footnote w:type="continuationSeparator" w:id="0">
    <w:p w14:paraId="4765EA5D" w14:textId="77777777" w:rsidR="00236CC0" w:rsidRDefault="00236CC0" w:rsidP="001D7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56273" w14:paraId="24D6B340" w14:textId="77777777" w:rsidTr="006D6A58">
      <w:tc>
        <w:tcPr>
          <w:tcW w:w="4814" w:type="dxa"/>
        </w:tcPr>
        <w:p w14:paraId="70349B8F" w14:textId="77777777" w:rsidR="00256273" w:rsidRDefault="00256273" w:rsidP="00256273">
          <w:pPr>
            <w:pStyle w:val="Kopfzeile"/>
          </w:pPr>
          <w:r>
            <w:rPr>
              <w:noProof/>
            </w:rPr>
            <w:drawing>
              <wp:inline distT="0" distB="0" distL="0" distR="0" wp14:anchorId="177936DF" wp14:editId="203ACD59">
                <wp:extent cx="550800" cy="54000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550800" cy="540000"/>
                        </a:xfrm>
                        <a:prstGeom prst="rect">
                          <a:avLst/>
                        </a:prstGeom>
                      </pic:spPr>
                    </pic:pic>
                  </a:graphicData>
                </a:graphic>
              </wp:inline>
            </w:drawing>
          </w:r>
        </w:p>
      </w:tc>
      <w:tc>
        <w:tcPr>
          <w:tcW w:w="4814" w:type="dxa"/>
        </w:tcPr>
        <w:p w14:paraId="2D40AA6C" w14:textId="77777777" w:rsidR="00256273" w:rsidRDefault="00256273" w:rsidP="00256273">
          <w:pPr>
            <w:pStyle w:val="Kopfzeile"/>
            <w:jc w:val="right"/>
          </w:pPr>
          <w:r>
            <w:rPr>
              <w:noProof/>
            </w:rPr>
            <w:drawing>
              <wp:inline distT="0" distB="0" distL="0" distR="0" wp14:anchorId="0AE49BFD" wp14:editId="7F40E56A">
                <wp:extent cx="1677600" cy="540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677600" cy="540000"/>
                        </a:xfrm>
                        <a:prstGeom prst="rect">
                          <a:avLst/>
                        </a:prstGeom>
                      </pic:spPr>
                    </pic:pic>
                  </a:graphicData>
                </a:graphic>
              </wp:inline>
            </w:drawing>
          </w:r>
        </w:p>
      </w:tc>
    </w:tr>
    <w:tr w:rsidR="00256273" w14:paraId="08E36A7F" w14:textId="77777777" w:rsidTr="006D6A58">
      <w:tc>
        <w:tcPr>
          <w:tcW w:w="4814" w:type="dxa"/>
        </w:tcPr>
        <w:p w14:paraId="5BA752B3" w14:textId="77777777" w:rsidR="00256273" w:rsidRDefault="00256273" w:rsidP="00256273">
          <w:pPr>
            <w:pStyle w:val="Kopfzeile"/>
            <w:rPr>
              <w:noProof/>
            </w:rPr>
          </w:pPr>
        </w:p>
      </w:tc>
      <w:tc>
        <w:tcPr>
          <w:tcW w:w="4814" w:type="dxa"/>
        </w:tcPr>
        <w:p w14:paraId="3D1C7C90" w14:textId="77777777" w:rsidR="00256273" w:rsidRDefault="00256273" w:rsidP="00256273">
          <w:pPr>
            <w:pStyle w:val="Kopfzeile"/>
            <w:jc w:val="right"/>
            <w:rPr>
              <w:noProof/>
            </w:rPr>
          </w:pPr>
        </w:p>
      </w:tc>
    </w:tr>
  </w:tbl>
  <w:p w14:paraId="39C2F4E8" w14:textId="77777777" w:rsidR="00256273" w:rsidRDefault="002562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96C50"/>
    <w:multiLevelType w:val="multilevel"/>
    <w:tmpl w:val="F8E4D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F6F97"/>
    <w:multiLevelType w:val="hybridMultilevel"/>
    <w:tmpl w:val="93907130"/>
    <w:lvl w:ilvl="0" w:tplc="0407000F">
      <w:start w:val="1"/>
      <w:numFmt w:val="decimal"/>
      <w:lvlText w:val="%1."/>
      <w:lvlJc w:val="left"/>
      <w:pPr>
        <w:ind w:left="2062"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13481D"/>
    <w:multiLevelType w:val="multilevel"/>
    <w:tmpl w:val="AA32A9D6"/>
    <w:lvl w:ilvl="0">
      <w:start w:val="1"/>
      <w:numFmt w:val="decimal"/>
      <w:lvlText w:val="%1."/>
      <w:lvlJc w:val="left"/>
      <w:pPr>
        <w:ind w:left="425" w:hanging="425"/>
      </w:pPr>
    </w:lvl>
    <w:lvl w:ilvl="1">
      <w:start w:val="1"/>
      <w:numFmt w:val="lowerLetter"/>
      <w:lvlText w:val="%2."/>
      <w:lvlJc w:val="left"/>
      <w:pPr>
        <w:ind w:left="851" w:hanging="42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D17A1"/>
    <w:multiLevelType w:val="multilevel"/>
    <w:tmpl w:val="51CA3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842EC3"/>
    <w:multiLevelType w:val="multilevel"/>
    <w:tmpl w:val="5DFE4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3B641A"/>
    <w:multiLevelType w:val="multilevel"/>
    <w:tmpl w:val="EF44A0E4"/>
    <w:lvl w:ilvl="0">
      <w:start w:val="1"/>
      <w:numFmt w:val="bullet"/>
      <w:pStyle w:val="JS-AufzhlungBibeltexte"/>
      <w:lvlText w:val="□"/>
      <w:lvlJc w:val="left"/>
      <w:pPr>
        <w:ind w:left="720" w:hanging="360"/>
      </w:pPr>
      <w:rPr>
        <w:rFonts w:ascii="Calibri" w:eastAsia="Calibri" w:hAnsi="Calibri" w:cs="Calibri"/>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E22B7B"/>
    <w:multiLevelType w:val="multilevel"/>
    <w:tmpl w:val="A5CC1FDE"/>
    <w:lvl w:ilvl="0">
      <w:start w:val="1"/>
      <w:numFmt w:val="bullet"/>
      <w:pStyle w:val="JS-Aufzhlung"/>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32378C"/>
    <w:multiLevelType w:val="multilevel"/>
    <w:tmpl w:val="60FE8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5F47F7"/>
    <w:multiLevelType w:val="multilevel"/>
    <w:tmpl w:val="0CD472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EF76BF"/>
    <w:multiLevelType w:val="multilevel"/>
    <w:tmpl w:val="AA0AE2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565A48"/>
    <w:multiLevelType w:val="multilevel"/>
    <w:tmpl w:val="7DB4F368"/>
    <w:lvl w:ilvl="0">
      <w:start w:val="1"/>
      <w:numFmt w:val="decimal"/>
      <w:pStyle w:val="L-AufzhlungPunk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565313"/>
    <w:multiLevelType w:val="multilevel"/>
    <w:tmpl w:val="B2087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523C11"/>
    <w:multiLevelType w:val="multilevel"/>
    <w:tmpl w:val="4FA61C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A30BA9"/>
    <w:multiLevelType w:val="multilevel"/>
    <w:tmpl w:val="29A648D2"/>
    <w:lvl w:ilvl="0">
      <w:start w:val="1"/>
      <w:numFmt w:val="bullet"/>
      <w:lvlText w:val="●"/>
      <w:lvlJc w:val="left"/>
      <w:pPr>
        <w:ind w:left="1424" w:hanging="360"/>
      </w:pPr>
      <w:rPr>
        <w:rFonts w:ascii="Noto Sans Symbols" w:eastAsia="Noto Sans Symbols" w:hAnsi="Noto Sans Symbols" w:cs="Noto Sans Symbols"/>
      </w:rPr>
    </w:lvl>
    <w:lvl w:ilvl="1">
      <w:start w:val="1"/>
      <w:numFmt w:val="bullet"/>
      <w:lvlText w:val="o"/>
      <w:lvlJc w:val="left"/>
      <w:pPr>
        <w:ind w:left="2144" w:hanging="360"/>
      </w:pPr>
      <w:rPr>
        <w:rFonts w:ascii="Courier New" w:eastAsia="Courier New" w:hAnsi="Courier New" w:cs="Courier New"/>
      </w:rPr>
    </w:lvl>
    <w:lvl w:ilvl="2">
      <w:start w:val="1"/>
      <w:numFmt w:val="bullet"/>
      <w:lvlText w:val="▪"/>
      <w:lvlJc w:val="left"/>
      <w:pPr>
        <w:ind w:left="2864" w:hanging="360"/>
      </w:pPr>
      <w:rPr>
        <w:rFonts w:ascii="Noto Sans Symbols" w:eastAsia="Noto Sans Symbols" w:hAnsi="Noto Sans Symbols" w:cs="Noto Sans Symbols"/>
      </w:rPr>
    </w:lvl>
    <w:lvl w:ilvl="3">
      <w:start w:val="1"/>
      <w:numFmt w:val="bullet"/>
      <w:lvlText w:val="●"/>
      <w:lvlJc w:val="left"/>
      <w:pPr>
        <w:ind w:left="3584" w:hanging="360"/>
      </w:pPr>
      <w:rPr>
        <w:rFonts w:ascii="Noto Sans Symbols" w:eastAsia="Noto Sans Symbols" w:hAnsi="Noto Sans Symbols" w:cs="Noto Sans Symbols"/>
      </w:rPr>
    </w:lvl>
    <w:lvl w:ilvl="4">
      <w:start w:val="1"/>
      <w:numFmt w:val="bullet"/>
      <w:lvlText w:val="o"/>
      <w:lvlJc w:val="left"/>
      <w:pPr>
        <w:ind w:left="4304" w:hanging="360"/>
      </w:pPr>
      <w:rPr>
        <w:rFonts w:ascii="Courier New" w:eastAsia="Courier New" w:hAnsi="Courier New" w:cs="Courier New"/>
      </w:rPr>
    </w:lvl>
    <w:lvl w:ilvl="5">
      <w:start w:val="1"/>
      <w:numFmt w:val="bullet"/>
      <w:lvlText w:val="▪"/>
      <w:lvlJc w:val="left"/>
      <w:pPr>
        <w:ind w:left="5024" w:hanging="360"/>
      </w:pPr>
      <w:rPr>
        <w:rFonts w:ascii="Noto Sans Symbols" w:eastAsia="Noto Sans Symbols" w:hAnsi="Noto Sans Symbols" w:cs="Noto Sans Symbols"/>
      </w:rPr>
    </w:lvl>
    <w:lvl w:ilvl="6">
      <w:start w:val="1"/>
      <w:numFmt w:val="bullet"/>
      <w:lvlText w:val="●"/>
      <w:lvlJc w:val="left"/>
      <w:pPr>
        <w:ind w:left="5744" w:hanging="360"/>
      </w:pPr>
      <w:rPr>
        <w:rFonts w:ascii="Noto Sans Symbols" w:eastAsia="Noto Sans Symbols" w:hAnsi="Noto Sans Symbols" w:cs="Noto Sans Symbols"/>
      </w:rPr>
    </w:lvl>
    <w:lvl w:ilvl="7">
      <w:start w:val="1"/>
      <w:numFmt w:val="bullet"/>
      <w:lvlText w:val="o"/>
      <w:lvlJc w:val="left"/>
      <w:pPr>
        <w:ind w:left="6464" w:hanging="360"/>
      </w:pPr>
      <w:rPr>
        <w:rFonts w:ascii="Courier New" w:eastAsia="Courier New" w:hAnsi="Courier New" w:cs="Courier New"/>
      </w:rPr>
    </w:lvl>
    <w:lvl w:ilvl="8">
      <w:start w:val="1"/>
      <w:numFmt w:val="bullet"/>
      <w:lvlText w:val="▪"/>
      <w:lvlJc w:val="left"/>
      <w:pPr>
        <w:ind w:left="7184" w:hanging="360"/>
      </w:pPr>
      <w:rPr>
        <w:rFonts w:ascii="Noto Sans Symbols" w:eastAsia="Noto Sans Symbols" w:hAnsi="Noto Sans Symbols" w:cs="Noto Sans Symbols"/>
      </w:rPr>
    </w:lvl>
  </w:abstractNum>
  <w:abstractNum w:abstractNumId="14" w15:restartNumberingAfterBreak="0">
    <w:nsid w:val="3A370FFE"/>
    <w:multiLevelType w:val="multilevel"/>
    <w:tmpl w:val="8A8CA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020F1B"/>
    <w:multiLevelType w:val="hybridMultilevel"/>
    <w:tmpl w:val="AA3C3A56"/>
    <w:lvl w:ilvl="0" w:tplc="75B40E2C">
      <w:start w:val="1"/>
      <w:numFmt w:val="bullet"/>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83D13EA"/>
    <w:multiLevelType w:val="multilevel"/>
    <w:tmpl w:val="7BD0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C702D57"/>
    <w:multiLevelType w:val="multilevel"/>
    <w:tmpl w:val="2046A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97363D"/>
    <w:multiLevelType w:val="multilevel"/>
    <w:tmpl w:val="2124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9C74D3"/>
    <w:multiLevelType w:val="multilevel"/>
    <w:tmpl w:val="29227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633772"/>
    <w:multiLevelType w:val="multilevel"/>
    <w:tmpl w:val="7D3027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D8222F"/>
    <w:multiLevelType w:val="multilevel"/>
    <w:tmpl w:val="5B1C9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D7E5A39"/>
    <w:multiLevelType w:val="multilevel"/>
    <w:tmpl w:val="EFD09D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C969AA"/>
    <w:multiLevelType w:val="multilevel"/>
    <w:tmpl w:val="B51A4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BA3099"/>
    <w:multiLevelType w:val="multilevel"/>
    <w:tmpl w:val="29F89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FC2B07"/>
    <w:multiLevelType w:val="multilevel"/>
    <w:tmpl w:val="A95A7100"/>
    <w:lvl w:ilvl="0">
      <w:start w:val="1"/>
      <w:numFmt w:val="decimal"/>
      <w:pStyle w:val="JS-AufzhlungsboxBibeltext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0C613D"/>
    <w:multiLevelType w:val="hybridMultilevel"/>
    <w:tmpl w:val="684ED2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EA01118"/>
    <w:multiLevelType w:val="multilevel"/>
    <w:tmpl w:val="CD64F302"/>
    <w:lvl w:ilvl="0">
      <w:start w:val="1"/>
      <w:numFmt w:val="decimal"/>
      <w:pStyle w:val="JS-T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6"/>
  </w:num>
  <w:num w:numId="3">
    <w:abstractNumId w:val="25"/>
  </w:num>
  <w:num w:numId="4">
    <w:abstractNumId w:val="14"/>
  </w:num>
  <w:num w:numId="5">
    <w:abstractNumId w:val="19"/>
  </w:num>
  <w:num w:numId="6">
    <w:abstractNumId w:val="17"/>
  </w:num>
  <w:num w:numId="7">
    <w:abstractNumId w:val="10"/>
  </w:num>
  <w:num w:numId="8">
    <w:abstractNumId w:val="11"/>
  </w:num>
  <w:num w:numId="9">
    <w:abstractNumId w:val="20"/>
  </w:num>
  <w:num w:numId="10">
    <w:abstractNumId w:val="18"/>
  </w:num>
  <w:num w:numId="11">
    <w:abstractNumId w:val="0"/>
  </w:num>
  <w:num w:numId="12">
    <w:abstractNumId w:val="3"/>
  </w:num>
  <w:num w:numId="13">
    <w:abstractNumId w:val="8"/>
  </w:num>
  <w:num w:numId="14">
    <w:abstractNumId w:val="5"/>
  </w:num>
  <w:num w:numId="15">
    <w:abstractNumId w:val="12"/>
  </w:num>
  <w:num w:numId="16">
    <w:abstractNumId w:val="13"/>
  </w:num>
  <w:num w:numId="17">
    <w:abstractNumId w:val="2"/>
  </w:num>
  <w:num w:numId="18">
    <w:abstractNumId w:val="24"/>
  </w:num>
  <w:num w:numId="19">
    <w:abstractNumId w:val="4"/>
  </w:num>
  <w:num w:numId="20">
    <w:abstractNumId w:val="7"/>
  </w:num>
  <w:num w:numId="21">
    <w:abstractNumId w:val="23"/>
  </w:num>
  <w:num w:numId="22">
    <w:abstractNumId w:val="22"/>
  </w:num>
  <w:num w:numId="23">
    <w:abstractNumId w:val="9"/>
  </w:num>
  <w:num w:numId="24">
    <w:abstractNumId w:val="21"/>
  </w:num>
  <w:num w:numId="25">
    <w:abstractNumId w:val="16"/>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1"/>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zKxNDIyNja1MDdW0lEKTi0uzszPAykwrAUAa3N8ZiwAAAA="/>
  </w:docVars>
  <w:rsids>
    <w:rsidRoot w:val="002B7FC9"/>
    <w:rsid w:val="000017A9"/>
    <w:rsid w:val="00007938"/>
    <w:rsid w:val="00021C4C"/>
    <w:rsid w:val="00021EFA"/>
    <w:rsid w:val="00025549"/>
    <w:rsid w:val="00027495"/>
    <w:rsid w:val="000309F0"/>
    <w:rsid w:val="00045738"/>
    <w:rsid w:val="00050CFA"/>
    <w:rsid w:val="00057698"/>
    <w:rsid w:val="00073E51"/>
    <w:rsid w:val="000A1A52"/>
    <w:rsid w:val="000C1C66"/>
    <w:rsid w:val="000C3599"/>
    <w:rsid w:val="000C477A"/>
    <w:rsid w:val="000E0CD4"/>
    <w:rsid w:val="000E23D7"/>
    <w:rsid w:val="000E6634"/>
    <w:rsid w:val="00106CA6"/>
    <w:rsid w:val="00122747"/>
    <w:rsid w:val="00125EBF"/>
    <w:rsid w:val="00133C9B"/>
    <w:rsid w:val="00141811"/>
    <w:rsid w:val="00166454"/>
    <w:rsid w:val="00174EA2"/>
    <w:rsid w:val="00176399"/>
    <w:rsid w:val="00181A98"/>
    <w:rsid w:val="00182E8B"/>
    <w:rsid w:val="001A4604"/>
    <w:rsid w:val="001B40A1"/>
    <w:rsid w:val="001C28B2"/>
    <w:rsid w:val="001C3ED5"/>
    <w:rsid w:val="001C4D22"/>
    <w:rsid w:val="001D72D3"/>
    <w:rsid w:val="002031A1"/>
    <w:rsid w:val="002138E2"/>
    <w:rsid w:val="002155A0"/>
    <w:rsid w:val="00217ADB"/>
    <w:rsid w:val="00236B05"/>
    <w:rsid w:val="00236CC0"/>
    <w:rsid w:val="00256273"/>
    <w:rsid w:val="002659FB"/>
    <w:rsid w:val="00265BED"/>
    <w:rsid w:val="00266CE2"/>
    <w:rsid w:val="002B0E38"/>
    <w:rsid w:val="002B143F"/>
    <w:rsid w:val="002B290B"/>
    <w:rsid w:val="002B4692"/>
    <w:rsid w:val="002B5375"/>
    <w:rsid w:val="002B6968"/>
    <w:rsid w:val="002B7FC9"/>
    <w:rsid w:val="002C02E6"/>
    <w:rsid w:val="002C20A9"/>
    <w:rsid w:val="002D2EF8"/>
    <w:rsid w:val="002F508F"/>
    <w:rsid w:val="002F5204"/>
    <w:rsid w:val="00310FFD"/>
    <w:rsid w:val="003337A2"/>
    <w:rsid w:val="0034103D"/>
    <w:rsid w:val="003531E5"/>
    <w:rsid w:val="00354AEC"/>
    <w:rsid w:val="003560ED"/>
    <w:rsid w:val="00367F3F"/>
    <w:rsid w:val="00375B65"/>
    <w:rsid w:val="00375EB7"/>
    <w:rsid w:val="003869DD"/>
    <w:rsid w:val="003A5983"/>
    <w:rsid w:val="003B040A"/>
    <w:rsid w:val="003C34DE"/>
    <w:rsid w:val="003D04DB"/>
    <w:rsid w:val="003D3A0D"/>
    <w:rsid w:val="003E1D11"/>
    <w:rsid w:val="003F16E4"/>
    <w:rsid w:val="003F59DC"/>
    <w:rsid w:val="003F7389"/>
    <w:rsid w:val="00406841"/>
    <w:rsid w:val="00436545"/>
    <w:rsid w:val="00441F4E"/>
    <w:rsid w:val="004503B9"/>
    <w:rsid w:val="0045472A"/>
    <w:rsid w:val="00476F16"/>
    <w:rsid w:val="00482D7E"/>
    <w:rsid w:val="004904EE"/>
    <w:rsid w:val="00493E2B"/>
    <w:rsid w:val="004A7BD7"/>
    <w:rsid w:val="004B4D54"/>
    <w:rsid w:val="004C76AF"/>
    <w:rsid w:val="004F2768"/>
    <w:rsid w:val="004F3E86"/>
    <w:rsid w:val="004F6EC5"/>
    <w:rsid w:val="005003E1"/>
    <w:rsid w:val="00503C9D"/>
    <w:rsid w:val="005148F8"/>
    <w:rsid w:val="005230C4"/>
    <w:rsid w:val="005424D4"/>
    <w:rsid w:val="00551312"/>
    <w:rsid w:val="00560A0D"/>
    <w:rsid w:val="00566BCD"/>
    <w:rsid w:val="00570475"/>
    <w:rsid w:val="00585E50"/>
    <w:rsid w:val="005879C4"/>
    <w:rsid w:val="005B1AD8"/>
    <w:rsid w:val="005E35BC"/>
    <w:rsid w:val="006216B8"/>
    <w:rsid w:val="00630507"/>
    <w:rsid w:val="006752DE"/>
    <w:rsid w:val="00691BF8"/>
    <w:rsid w:val="006C06AE"/>
    <w:rsid w:val="006D77B2"/>
    <w:rsid w:val="006E7FB2"/>
    <w:rsid w:val="006F1625"/>
    <w:rsid w:val="00711578"/>
    <w:rsid w:val="0072299A"/>
    <w:rsid w:val="007559C2"/>
    <w:rsid w:val="0076388B"/>
    <w:rsid w:val="0077385B"/>
    <w:rsid w:val="00774323"/>
    <w:rsid w:val="00777C28"/>
    <w:rsid w:val="00780CEB"/>
    <w:rsid w:val="007843FD"/>
    <w:rsid w:val="007846A6"/>
    <w:rsid w:val="00786A7E"/>
    <w:rsid w:val="007C51C6"/>
    <w:rsid w:val="007D4D4D"/>
    <w:rsid w:val="007F0E2B"/>
    <w:rsid w:val="007F2D4E"/>
    <w:rsid w:val="007F7C0B"/>
    <w:rsid w:val="00806559"/>
    <w:rsid w:val="00840DE4"/>
    <w:rsid w:val="00843800"/>
    <w:rsid w:val="00844AC4"/>
    <w:rsid w:val="00851C74"/>
    <w:rsid w:val="008552B4"/>
    <w:rsid w:val="0086040A"/>
    <w:rsid w:val="00863590"/>
    <w:rsid w:val="00864635"/>
    <w:rsid w:val="008771B6"/>
    <w:rsid w:val="00880CD0"/>
    <w:rsid w:val="0088551D"/>
    <w:rsid w:val="008A1A5A"/>
    <w:rsid w:val="008B0B3A"/>
    <w:rsid w:val="008B61F5"/>
    <w:rsid w:val="008B7F0B"/>
    <w:rsid w:val="008D6DBD"/>
    <w:rsid w:val="009036D4"/>
    <w:rsid w:val="00910B68"/>
    <w:rsid w:val="0092020C"/>
    <w:rsid w:val="00920B82"/>
    <w:rsid w:val="0092565D"/>
    <w:rsid w:val="00942399"/>
    <w:rsid w:val="009454F2"/>
    <w:rsid w:val="00965CC0"/>
    <w:rsid w:val="00980622"/>
    <w:rsid w:val="00985DEF"/>
    <w:rsid w:val="00986CC7"/>
    <w:rsid w:val="009940B4"/>
    <w:rsid w:val="009A268B"/>
    <w:rsid w:val="009A56B9"/>
    <w:rsid w:val="009A5944"/>
    <w:rsid w:val="009A6B8D"/>
    <w:rsid w:val="009B0CF8"/>
    <w:rsid w:val="009D18CA"/>
    <w:rsid w:val="009E5511"/>
    <w:rsid w:val="009E7052"/>
    <w:rsid w:val="009F10BF"/>
    <w:rsid w:val="00A06D40"/>
    <w:rsid w:val="00A570CB"/>
    <w:rsid w:val="00A6614D"/>
    <w:rsid w:val="00A66510"/>
    <w:rsid w:val="00A73E48"/>
    <w:rsid w:val="00A7606E"/>
    <w:rsid w:val="00AA3EDB"/>
    <w:rsid w:val="00AA45F1"/>
    <w:rsid w:val="00AC2420"/>
    <w:rsid w:val="00AC6489"/>
    <w:rsid w:val="00AD4F71"/>
    <w:rsid w:val="00AD5E2E"/>
    <w:rsid w:val="00AE1352"/>
    <w:rsid w:val="00AE6AFF"/>
    <w:rsid w:val="00B007FE"/>
    <w:rsid w:val="00B444B1"/>
    <w:rsid w:val="00B461A0"/>
    <w:rsid w:val="00B52BAB"/>
    <w:rsid w:val="00B54FFD"/>
    <w:rsid w:val="00B5504C"/>
    <w:rsid w:val="00B700BD"/>
    <w:rsid w:val="00BA163E"/>
    <w:rsid w:val="00BA3A32"/>
    <w:rsid w:val="00BB1B31"/>
    <w:rsid w:val="00C153BD"/>
    <w:rsid w:val="00C233E3"/>
    <w:rsid w:val="00C25ADA"/>
    <w:rsid w:val="00C436D7"/>
    <w:rsid w:val="00C47B14"/>
    <w:rsid w:val="00C55CD4"/>
    <w:rsid w:val="00C62F70"/>
    <w:rsid w:val="00C7029A"/>
    <w:rsid w:val="00C92897"/>
    <w:rsid w:val="00CF0FDC"/>
    <w:rsid w:val="00CF7EE0"/>
    <w:rsid w:val="00D03143"/>
    <w:rsid w:val="00D23455"/>
    <w:rsid w:val="00D23524"/>
    <w:rsid w:val="00D354A3"/>
    <w:rsid w:val="00D461C7"/>
    <w:rsid w:val="00D50BA9"/>
    <w:rsid w:val="00D51B87"/>
    <w:rsid w:val="00D5434C"/>
    <w:rsid w:val="00D81B0F"/>
    <w:rsid w:val="00D823E4"/>
    <w:rsid w:val="00D872AC"/>
    <w:rsid w:val="00D90305"/>
    <w:rsid w:val="00D917E7"/>
    <w:rsid w:val="00D97EBF"/>
    <w:rsid w:val="00DB29BE"/>
    <w:rsid w:val="00DD432C"/>
    <w:rsid w:val="00DF34D1"/>
    <w:rsid w:val="00DF3988"/>
    <w:rsid w:val="00E33878"/>
    <w:rsid w:val="00E36FD4"/>
    <w:rsid w:val="00E50661"/>
    <w:rsid w:val="00E60671"/>
    <w:rsid w:val="00E9042C"/>
    <w:rsid w:val="00E91D07"/>
    <w:rsid w:val="00E945A6"/>
    <w:rsid w:val="00E9505B"/>
    <w:rsid w:val="00E95164"/>
    <w:rsid w:val="00E96103"/>
    <w:rsid w:val="00E96229"/>
    <w:rsid w:val="00EB1CB8"/>
    <w:rsid w:val="00EB2ADB"/>
    <w:rsid w:val="00EB726E"/>
    <w:rsid w:val="00ED01E3"/>
    <w:rsid w:val="00EE5892"/>
    <w:rsid w:val="00EF46D0"/>
    <w:rsid w:val="00F062E9"/>
    <w:rsid w:val="00F36686"/>
    <w:rsid w:val="00F642EF"/>
    <w:rsid w:val="00F75305"/>
    <w:rsid w:val="00F876A7"/>
    <w:rsid w:val="00F92563"/>
    <w:rsid w:val="00FA517F"/>
    <w:rsid w:val="00FC19F2"/>
    <w:rsid w:val="00FC2CD7"/>
    <w:rsid w:val="00FC3E8E"/>
    <w:rsid w:val="00FE77B7"/>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D55B"/>
  <w15:docId w15:val="{03432A20-44BB-4227-99EB-4165599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de-D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B1AD8"/>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7"/>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0B1CEF"/>
    <w:pPr>
      <w:spacing w:after="120" w:line="264" w:lineRule="auto"/>
      <w:jc w:val="both"/>
    </w:pPr>
  </w:style>
  <w:style w:type="table" w:customStyle="1" w:styleId="Tabellenraster3">
    <w:name w:val="Tabellenraster3"/>
    <w:basedOn w:val="NormaleTabelle"/>
    <w:next w:val="Tabellenraster"/>
    <w:uiPriority w:val="39"/>
    <w:rsid w:val="009D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Bibelabschnitt">
    <w:name w:val="JS-Bibelabschnitt"/>
    <w:basedOn w:val="Standard"/>
    <w:qFormat/>
    <w:rsid w:val="00FC2F16"/>
    <w:pPr>
      <w:spacing w:after="0" w:line="264" w:lineRule="auto"/>
    </w:pPr>
    <w:rPr>
      <w:rFonts w:cstheme="minorHAnsi"/>
      <w:sz w:val="20"/>
      <w:szCs w:val="20"/>
      <w:lang w:bidi="prs-AF"/>
    </w:rPr>
  </w:style>
  <w:style w:type="table" w:customStyle="1" w:styleId="Tabellenraster22">
    <w:name w:val="Tabellenraster22"/>
    <w:basedOn w:val="NormaleTabelle"/>
    <w:next w:val="Tabellenraster"/>
    <w:uiPriority w:val="39"/>
    <w:rsid w:val="001F4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raster"/>
    <w:uiPriority w:val="39"/>
    <w:rsid w:val="00077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pPr>
      <w:spacing w:after="0" w:line="240" w:lineRule="auto"/>
    </w:pPr>
    <w:tblPr>
      <w:tblStyleRowBandSize w:val="1"/>
      <w:tblStyleColBandSize w:val="1"/>
      <w:tblCellMar>
        <w:left w:w="108" w:type="dxa"/>
        <w:right w:w="108" w:type="dxa"/>
      </w:tblCellMar>
    </w:tblPr>
  </w:style>
  <w:style w:type="table" w:customStyle="1" w:styleId="17">
    <w:name w:val="17"/>
    <w:basedOn w:val="TableNormal"/>
    <w:pPr>
      <w:spacing w:after="0" w:line="240" w:lineRule="auto"/>
    </w:pPr>
    <w:tblPr>
      <w:tblStyleRowBandSize w:val="1"/>
      <w:tblStyleColBandSize w:val="1"/>
      <w:tblCellMar>
        <w:left w:w="108" w:type="dxa"/>
        <w:right w:w="108" w:type="dxa"/>
      </w:tblCellMar>
    </w:tblPr>
  </w:style>
  <w:style w:type="table" w:customStyle="1" w:styleId="16">
    <w:name w:val="16"/>
    <w:basedOn w:val="TableNormal"/>
    <w:pPr>
      <w:spacing w:after="0" w:line="240" w:lineRule="auto"/>
    </w:pPr>
    <w:tblPr>
      <w:tblStyleRowBandSize w:val="1"/>
      <w:tblStyleColBandSize w:val="1"/>
      <w:tblCellMar>
        <w:left w:w="108" w:type="dxa"/>
        <w:right w:w="108" w:type="dxa"/>
      </w:tblCellMar>
    </w:tblPr>
  </w:style>
  <w:style w:type="table" w:customStyle="1" w:styleId="15">
    <w:name w:val="15"/>
    <w:basedOn w:val="TableNormal"/>
    <w:pPr>
      <w:spacing w:after="0" w:line="240" w:lineRule="auto"/>
    </w:pPr>
    <w:tblPr>
      <w:tblStyleRowBandSize w:val="1"/>
      <w:tblStyleColBandSize w:val="1"/>
      <w:tblCellMar>
        <w:left w:w="108" w:type="dxa"/>
        <w:right w:w="108" w:type="dxa"/>
      </w:tblCellMar>
    </w:tbl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108" w:type="dxa"/>
        <w:right w:w="108"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JS-AufzhlungBibeltexte">
    <w:name w:val="JS-Aufzählung Bibeltexte"/>
    <w:basedOn w:val="Standard"/>
    <w:qFormat/>
    <w:rsid w:val="00476F16"/>
    <w:pPr>
      <w:numPr>
        <w:numId w:val="14"/>
      </w:numPr>
      <w:pBdr>
        <w:top w:val="nil"/>
        <w:left w:val="nil"/>
        <w:bottom w:val="nil"/>
        <w:right w:val="nil"/>
        <w:between w:val="nil"/>
      </w:pBdr>
      <w:spacing w:after="0" w:line="264" w:lineRule="auto"/>
      <w:ind w:left="227" w:hanging="227"/>
    </w:pPr>
    <w:rPr>
      <w:color w:val="000000"/>
      <w:sz w:val="20"/>
      <w:szCs w:val="20"/>
    </w:rPr>
  </w:style>
  <w:style w:type="table" w:customStyle="1" w:styleId="Tabellenraster16">
    <w:name w:val="Tabellenraster16"/>
    <w:basedOn w:val="NormaleTabelle"/>
    <w:next w:val="Tabellenraster"/>
    <w:uiPriority w:val="59"/>
    <w:rsid w:val="00482D7E"/>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
    <w:name w:val="Tabellenraster17"/>
    <w:basedOn w:val="NormaleTabelle"/>
    <w:uiPriority w:val="59"/>
    <w:rsid w:val="009A268B"/>
    <w:pPr>
      <w:spacing w:after="0" w:line="240" w:lineRule="auto"/>
    </w:pPr>
    <w:rPr>
      <w:rFonts w:cs="Arial"/>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D72D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72D3"/>
  </w:style>
  <w:style w:type="paragraph" w:styleId="Fuzeile">
    <w:name w:val="footer"/>
    <w:basedOn w:val="Standard"/>
    <w:link w:val="FuzeileZchn"/>
    <w:uiPriority w:val="99"/>
    <w:unhideWhenUsed/>
    <w:rsid w:val="001D72D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7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229476">
      <w:bodyDiv w:val="1"/>
      <w:marLeft w:val="0"/>
      <w:marRight w:val="0"/>
      <w:marTop w:val="0"/>
      <w:marBottom w:val="0"/>
      <w:divBdr>
        <w:top w:val="none" w:sz="0" w:space="0" w:color="auto"/>
        <w:left w:val="none" w:sz="0" w:space="0" w:color="auto"/>
        <w:bottom w:val="none" w:sz="0" w:space="0" w:color="auto"/>
        <w:right w:val="none" w:sz="0" w:space="0" w:color="auto"/>
      </w:divBdr>
    </w:div>
    <w:div w:id="1618488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4</Words>
  <Characters>1160</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oernbrack@adventisten.de</dc:creator>
  <cp:keywords/>
  <dc:description/>
  <cp:lastModifiedBy>Michael Doernbrack</cp:lastModifiedBy>
  <cp:revision>6</cp:revision>
  <cp:lastPrinted>2020-10-19T09:10:00Z</cp:lastPrinted>
  <dcterms:created xsi:type="dcterms:W3CDTF">2021-03-01T11:42:00Z</dcterms:created>
  <dcterms:modified xsi:type="dcterms:W3CDTF">2021-03-01T14:13:00Z</dcterms:modified>
</cp:coreProperties>
</file>